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BB7F7A2" w14:textId="2F7E49A9" w:rsidR="000447BD" w:rsidRDefault="000447BD" w:rsidP="000447BD">
      <w:r w:rsidRPr="000447BD">
        <w:t>Ever wondered what a DSLR looks like on the inside? I did, so I took apart a broken Canon EOS 1200D and made it into an exploded view model. This project was part of a RISD ID course taught by Max Pratt.</w:t>
      </w:r>
    </w:p>
    <w:p w14:paraId="1ADC9D68" w14:textId="77777777" w:rsidR="000447BD" w:rsidRDefault="000447BD" w:rsidP="000447BD"/>
    <w:p w14:paraId="2AD3DB69" w14:textId="0ED88F33" w:rsidR="000447BD" w:rsidRDefault="000447BD" w:rsidP="000447BD">
      <w:r>
        <w:t>As part of the disassembly process, the Canon EOS 1200D Parts Index was created to help me keep track of all the different components. Each component has a short description with links to relevant parts.</w:t>
      </w:r>
    </w:p>
    <w:p w14:paraId="24FA4037" w14:textId="526E7DFB" w:rsidR="000447BD" w:rsidRDefault="000447BD" w:rsidP="000447BD">
      <w:r>
        <w:t xml:space="preserve">An iPad Pro displaying a list of parts from the camera. </w:t>
      </w:r>
    </w:p>
    <w:p w14:paraId="73E3F5D3" w14:textId="0B5A9239" w:rsidR="000447BD" w:rsidRDefault="000447BD" w:rsidP="000447BD"/>
    <w:p w14:paraId="2CA83DD8" w14:textId="01E3D5D9" w:rsidR="000447BD" w:rsidRDefault="000447BD" w:rsidP="000447BD">
      <w:r>
        <w:t xml:space="preserve">A shaded graphite </w:t>
      </w:r>
      <w:proofErr w:type="gramStart"/>
      <w:r>
        <w:t>render</w:t>
      </w:r>
      <w:proofErr w:type="gramEnd"/>
      <w:r>
        <w:t xml:space="preserve"> of an exploded Canon camera. Everything from the PCBs to the mirror box is visible.</w:t>
      </w:r>
    </w:p>
    <w:p w14:paraId="74A7C7EF" w14:textId="63AE0E17" w:rsidR="000447BD" w:rsidRDefault="000447BD" w:rsidP="000447BD"/>
    <w:p w14:paraId="275F6259" w14:textId="1172E292" w:rsidR="000447BD" w:rsidRDefault="000447BD" w:rsidP="000447BD">
      <w:r>
        <w:t>Three-quarter side view of the final exploded view model. Each piece is held above the acrylic base with acrylic rods that are cut perfectly to length.</w:t>
      </w:r>
    </w:p>
    <w:p w14:paraId="7F6AAAB1" w14:textId="600B900D" w:rsidR="000447BD" w:rsidRDefault="000447BD" w:rsidP="000447BD">
      <w:r>
        <w:t>Side view of the final model. Most pieces like the PCBs are quite thin, with only the mirror box, spine piece, and outer shell being noticeably thicker.</w:t>
      </w:r>
    </w:p>
    <w:p w14:paraId="36A21F2F" w14:textId="4557046A" w:rsidR="000447BD" w:rsidRDefault="000447BD" w:rsidP="000447BD">
      <w:r>
        <w:t>Top view of the final model.</w:t>
      </w:r>
    </w:p>
    <w:p w14:paraId="36512D47" w14:textId="5C349F60" w:rsidR="000447BD" w:rsidRDefault="000447BD" w:rsidP="000447BD">
      <w:r>
        <w:t xml:space="preserve">Front view of the final model. The model appears rather crowded from this perspective as all the different pieces stack together. </w:t>
      </w:r>
    </w:p>
    <w:p w14:paraId="48CCF903" w14:textId="2D5C42EA" w:rsidR="000447BD" w:rsidRDefault="000447BD" w:rsidP="000447BD">
      <w:r>
        <w:t>Close-up of the font of the model. Focus is placed on the lens mount ring and front shell of the camera.</w:t>
      </w:r>
    </w:p>
    <w:p w14:paraId="5A1E861B" w14:textId="77777777" w:rsidR="000447BD" w:rsidRDefault="000447BD" w:rsidP="000447BD"/>
    <w:p w14:paraId="16F4B61F" w14:textId="77777777" w:rsidR="000447BD" w:rsidRDefault="000447BD" w:rsidP="000447BD"/>
    <w:sectPr w:rsidR="000447B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YwMDMyNLGwtDA2NTVT0lEKTi0uzszPAykwrAUAmNq37CwAAAA="/>
  </w:docVars>
  <w:rsids>
    <w:rsidRoot w:val="000447BD"/>
    <w:rsid w:val="000447BD"/>
    <w:rsid w:val="0089335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C00B33"/>
  <w15:chartTrackingRefBased/>
  <w15:docId w15:val="{78AAFEA5-E80F-4442-ADE5-6B2AFFCE18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</Pages>
  <Words>171</Words>
  <Characters>978</Characters>
  <Application>Microsoft Office Word</Application>
  <DocSecurity>0</DocSecurity>
  <Lines>8</Lines>
  <Paragraphs>2</Paragraphs>
  <ScaleCrop>false</ScaleCrop>
  <Company/>
  <LinksUpToDate>false</LinksUpToDate>
  <CharactersWithSpaces>11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1</cp:revision>
  <dcterms:created xsi:type="dcterms:W3CDTF">2022-08-01T05:43:00Z</dcterms:created>
  <dcterms:modified xsi:type="dcterms:W3CDTF">2022-08-01T06:03:00Z</dcterms:modified>
</cp:coreProperties>
</file>